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B4DC9" w14:textId="77777777" w:rsidR="00A2231B" w:rsidRDefault="00A2231B" w:rsidP="00A2231B">
      <w:pPr>
        <w:spacing w:before="39"/>
        <w:ind w:right="2869"/>
        <w:rPr>
          <w:b/>
        </w:rPr>
      </w:pPr>
    </w:p>
    <w:p w14:paraId="2583CA26" w14:textId="77777777" w:rsidR="00A2231B" w:rsidRPr="006E6376" w:rsidRDefault="00A2231B" w:rsidP="00A2231B">
      <w:pPr>
        <w:pStyle w:val="Title"/>
        <w:spacing w:before="0"/>
        <w:ind w:left="0"/>
        <w:jc w:val="center"/>
        <w:rPr>
          <w:sz w:val="36"/>
          <w:szCs w:val="36"/>
        </w:rPr>
      </w:pPr>
      <w:r w:rsidRPr="006E6376">
        <w:rPr>
          <w:sz w:val="36"/>
          <w:szCs w:val="36"/>
        </w:rPr>
        <w:t>Adam Athlete</w:t>
      </w:r>
    </w:p>
    <w:p w14:paraId="4BEEDB23" w14:textId="77777777" w:rsidR="00A2231B" w:rsidRDefault="00FE1A50" w:rsidP="00A2231B">
      <w:pPr>
        <w:pBdr>
          <w:bottom w:val="single" w:sz="4" w:space="1" w:color="auto"/>
        </w:pBdr>
        <w:tabs>
          <w:tab w:val="left" w:pos="0"/>
        </w:tabs>
        <w:ind w:right="10"/>
        <w:jc w:val="center"/>
      </w:pPr>
      <w:hyperlink r:id="rId5">
        <w:r w:rsidR="00A2231B">
          <w:rPr>
            <w:sz w:val="24"/>
          </w:rPr>
          <w:t>studentathlete@gmail.com</w:t>
        </w:r>
        <w:r w:rsidR="00A2231B">
          <w:rPr>
            <w:spacing w:val="-4"/>
            <w:sz w:val="24"/>
          </w:rPr>
          <w:t xml:space="preserve"> </w:t>
        </w:r>
      </w:hyperlink>
      <w:r w:rsidR="00A2231B">
        <w:t>●</w:t>
      </w:r>
      <w:r w:rsidR="00A2231B">
        <w:rPr>
          <w:spacing w:val="-3"/>
        </w:rPr>
        <w:t xml:space="preserve"> </w:t>
      </w:r>
      <w:r w:rsidR="00A2231B">
        <w:t>555-555-5555</w:t>
      </w:r>
      <w:r w:rsidR="00A2231B">
        <w:rPr>
          <w:spacing w:val="-4"/>
        </w:rPr>
        <w:t xml:space="preserve"> </w:t>
      </w:r>
      <w:r w:rsidR="00A2231B">
        <w:t>●</w:t>
      </w:r>
      <w:r w:rsidR="00A2231B">
        <w:rPr>
          <w:spacing w:val="-2"/>
        </w:rPr>
        <w:t xml:space="preserve"> </w:t>
      </w:r>
      <w:r w:rsidR="00A2231B">
        <w:t>Kennesaw, GA</w:t>
      </w:r>
    </w:p>
    <w:p w14:paraId="2559A48F" w14:textId="77777777" w:rsidR="00A2231B" w:rsidRPr="00B64EBB" w:rsidRDefault="00A2231B" w:rsidP="00A2231B">
      <w:pPr>
        <w:pStyle w:val="BodyText"/>
        <w:ind w:left="0" w:firstLine="0"/>
        <w:rPr>
          <w:b/>
          <w:bCs/>
          <w:sz w:val="24"/>
          <w:szCs w:val="24"/>
        </w:rPr>
      </w:pPr>
      <w:r w:rsidRPr="00B64EBB">
        <w:rPr>
          <w:b/>
          <w:bCs/>
          <w:sz w:val="24"/>
          <w:szCs w:val="24"/>
        </w:rPr>
        <w:t>Education</w:t>
      </w:r>
    </w:p>
    <w:p w14:paraId="7B0AC96D" w14:textId="77777777" w:rsidR="00A2231B" w:rsidRDefault="00A2231B" w:rsidP="00A2231B">
      <w:pPr>
        <w:jc w:val="right"/>
        <w:sectPr w:rsidR="00A2231B" w:rsidSect="00792EC7"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67DE65BD" w14:textId="77777777" w:rsidR="00A2231B" w:rsidRDefault="00A2231B" w:rsidP="00A2231B">
      <w:pPr>
        <w:spacing w:line="268" w:lineRule="exact"/>
      </w:pPr>
      <w:r>
        <w:rPr>
          <w:b/>
          <w:spacing w:val="-3"/>
        </w:rPr>
        <w:t xml:space="preserve">Kennesaw State </w:t>
      </w:r>
      <w:r>
        <w:rPr>
          <w:b/>
        </w:rPr>
        <w:t xml:space="preserve">University (KSU) – </w:t>
      </w:r>
      <w:r>
        <w:rPr>
          <w:bCs/>
        </w:rPr>
        <w:t>Kennesaw, GA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</w:t>
      </w:r>
      <w:r>
        <w:t>May</w:t>
      </w:r>
      <w:r>
        <w:rPr>
          <w:spacing w:val="-2"/>
        </w:rPr>
        <w:t xml:space="preserve"> </w:t>
      </w:r>
      <w:r>
        <w:t>20XX</w:t>
      </w:r>
    </w:p>
    <w:p w14:paraId="59F1E956" w14:textId="77777777" w:rsidR="00A2231B" w:rsidRPr="00792EC7" w:rsidRDefault="00A2231B" w:rsidP="00A2231B">
      <w:pPr>
        <w:rPr>
          <w:i/>
        </w:rPr>
      </w:pPr>
      <w:r>
        <w:rPr>
          <w:i/>
        </w:rPr>
        <w:t>Bachelor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Science,</w:t>
      </w:r>
      <w:r>
        <w:rPr>
          <w:i/>
          <w:spacing w:val="-2"/>
        </w:rPr>
        <w:t xml:space="preserve"> </w:t>
      </w:r>
      <w:r>
        <w:rPr>
          <w:i/>
        </w:rPr>
        <w:t>Sport</w:t>
      </w:r>
      <w:r>
        <w:rPr>
          <w:i/>
          <w:spacing w:val="-3"/>
        </w:rPr>
        <w:t xml:space="preserve"> </w:t>
      </w:r>
      <w:r>
        <w:rPr>
          <w:i/>
        </w:rPr>
        <w:t>Management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    </w:t>
      </w:r>
      <w:r>
        <w:t>GPA:</w:t>
      </w:r>
      <w:r w:rsidRPr="00792EC7">
        <w:rPr>
          <w:spacing w:val="-3"/>
        </w:rPr>
        <w:t xml:space="preserve"> </w:t>
      </w:r>
      <w:r>
        <w:t>3.65</w:t>
      </w:r>
    </w:p>
    <w:p w14:paraId="309174BD" w14:textId="77777777" w:rsidR="00A2231B" w:rsidRDefault="00A2231B" w:rsidP="00A2231B">
      <w:pPr>
        <w:pStyle w:val="ListParagraph"/>
        <w:numPr>
          <w:ilvl w:val="0"/>
          <w:numId w:val="1"/>
        </w:numPr>
        <w:spacing w:before="1" w:line="279" w:lineRule="exact"/>
        <w:ind w:left="450"/>
      </w:pPr>
      <w:r>
        <w:t>Dean’s</w:t>
      </w:r>
      <w:r>
        <w:rPr>
          <w:spacing w:val="-3"/>
        </w:rPr>
        <w:t xml:space="preserve"> </w:t>
      </w:r>
      <w:r>
        <w:t>List,</w:t>
      </w:r>
      <w:r>
        <w:rPr>
          <w:spacing w:val="-3"/>
        </w:rPr>
        <w:t xml:space="preserve"> </w:t>
      </w:r>
      <w:proofErr w:type="gramStart"/>
      <w:r>
        <w:t>Fall</w:t>
      </w:r>
      <w:proofErr w:type="gramEnd"/>
      <w:r>
        <w:rPr>
          <w:spacing w:val="-1"/>
        </w:rPr>
        <w:t xml:space="preserve"> </w:t>
      </w:r>
      <w:r>
        <w:t>20XX –</w:t>
      </w:r>
      <w:r>
        <w:rPr>
          <w:spacing w:val="-3"/>
        </w:rPr>
        <w:t xml:space="preserve"> </w:t>
      </w:r>
      <w:r>
        <w:t>Fall</w:t>
      </w:r>
      <w:r>
        <w:rPr>
          <w:spacing w:val="-3"/>
        </w:rPr>
        <w:t xml:space="preserve"> </w:t>
      </w:r>
      <w:r>
        <w:t>20XX</w:t>
      </w:r>
    </w:p>
    <w:p w14:paraId="57385119" w14:textId="77777777" w:rsidR="00A2231B" w:rsidRDefault="00A2231B" w:rsidP="00A2231B">
      <w:pPr>
        <w:pStyle w:val="ListParagraph"/>
        <w:numPr>
          <w:ilvl w:val="0"/>
          <w:numId w:val="1"/>
        </w:numPr>
        <w:spacing w:before="1"/>
        <w:ind w:left="450"/>
      </w:pPr>
      <w:r>
        <w:t>ASUN</w:t>
      </w:r>
      <w:r>
        <w:rPr>
          <w:spacing w:val="-2"/>
        </w:rPr>
        <w:t xml:space="preserve"> </w:t>
      </w:r>
      <w:r>
        <w:t>All-Academic</w:t>
      </w:r>
      <w:r>
        <w:rPr>
          <w:spacing w:val="-3"/>
        </w:rPr>
        <w:t xml:space="preserve"> </w:t>
      </w:r>
      <w:r>
        <w:t>Team,</w:t>
      </w:r>
      <w:r>
        <w:rPr>
          <w:spacing w:val="-2"/>
        </w:rPr>
        <w:t xml:space="preserve"> </w:t>
      </w:r>
      <w:r>
        <w:t>20XX,</w:t>
      </w:r>
      <w:r>
        <w:rPr>
          <w:spacing w:val="-3"/>
        </w:rPr>
        <w:t xml:space="preserve"> </w:t>
      </w:r>
      <w:r>
        <w:t>20XX</w:t>
      </w:r>
    </w:p>
    <w:p w14:paraId="268C0F24" w14:textId="77777777" w:rsidR="00A2231B" w:rsidRDefault="00A2231B" w:rsidP="00A2231B">
      <w:pPr>
        <w:pStyle w:val="BodyText"/>
        <w:pBdr>
          <w:bottom w:val="single" w:sz="4" w:space="1" w:color="auto"/>
        </w:pBdr>
        <w:spacing w:before="4"/>
        <w:ind w:left="0" w:firstLine="0"/>
        <w:rPr>
          <w:sz w:val="19"/>
        </w:rPr>
      </w:pPr>
    </w:p>
    <w:p w14:paraId="662D907F" w14:textId="77777777" w:rsidR="00A2231B" w:rsidRDefault="00A2231B" w:rsidP="00A2231B">
      <w:pPr>
        <w:pStyle w:val="Heading1"/>
        <w:ind w:left="0"/>
      </w:pPr>
      <w:r>
        <w:t>Related</w:t>
      </w:r>
      <w:r>
        <w:rPr>
          <w:spacing w:val="-2"/>
        </w:rPr>
        <w:t xml:space="preserve"> </w:t>
      </w:r>
      <w:r>
        <w:t>Coursework</w:t>
      </w:r>
    </w:p>
    <w:p w14:paraId="7D0D4FB8" w14:textId="77777777" w:rsidR="00A2231B" w:rsidRDefault="00A2231B" w:rsidP="00A2231B">
      <w:pPr>
        <w:tabs>
          <w:tab w:val="left" w:pos="7939"/>
        </w:tabs>
      </w:pPr>
      <w:r>
        <w:rPr>
          <w:b/>
        </w:rPr>
        <w:t xml:space="preserve">Sport Event Management – </w:t>
      </w:r>
      <w:r>
        <w:rPr>
          <w:bCs/>
        </w:rPr>
        <w:t>Coordinator of Charity Golf Tournament</w:t>
      </w:r>
      <w:r>
        <w:tab/>
      </w:r>
      <w:r>
        <w:tab/>
      </w:r>
      <w:r>
        <w:tab/>
        <w:t xml:space="preserve">       Spring 20XX</w:t>
      </w:r>
    </w:p>
    <w:p w14:paraId="02B84227" w14:textId="77777777" w:rsidR="00A2231B" w:rsidRDefault="00A2231B" w:rsidP="00A2231B">
      <w:pPr>
        <w:pStyle w:val="ListParagraph"/>
        <w:numPr>
          <w:ilvl w:val="0"/>
          <w:numId w:val="1"/>
        </w:numPr>
        <w:spacing w:before="1"/>
        <w:ind w:left="360" w:hanging="362"/>
      </w:pPr>
      <w:r>
        <w:t xml:space="preserve">Coordinated recruitment of volunteers and golfers, marketed the event, gathered sponsorships/donations, sold raffle tickets/entries into contests and escorted golfers around the course </w:t>
      </w:r>
    </w:p>
    <w:p w14:paraId="71CE92D4" w14:textId="77777777" w:rsidR="00A2231B" w:rsidRPr="007D5174" w:rsidRDefault="00A2231B" w:rsidP="00A2231B">
      <w:r w:rsidRPr="007D5174">
        <w:rPr>
          <w:b/>
          <w:bCs/>
        </w:rPr>
        <w:t>Sports Information &amp; Media</w:t>
      </w:r>
      <w:r w:rsidRPr="007D5174">
        <w:tab/>
      </w:r>
      <w:r w:rsidRPr="007D5174">
        <w:tab/>
      </w:r>
      <w:r w:rsidRPr="007D5174">
        <w:tab/>
      </w:r>
      <w:r w:rsidRPr="007D5174">
        <w:tab/>
      </w:r>
      <w:r w:rsidRPr="007D5174">
        <w:tab/>
      </w:r>
      <w:r w:rsidRPr="007D5174">
        <w:tab/>
      </w:r>
      <w:r w:rsidRPr="007D5174">
        <w:tab/>
      </w:r>
      <w:r w:rsidRPr="007D5174">
        <w:tab/>
      </w:r>
      <w:r>
        <w:tab/>
      </w:r>
      <w:r>
        <w:tab/>
        <w:t xml:space="preserve">       </w:t>
      </w:r>
      <w:r w:rsidRPr="007D5174">
        <w:t>Spring 20</w:t>
      </w:r>
      <w:r>
        <w:t>XX</w:t>
      </w:r>
    </w:p>
    <w:p w14:paraId="1CE3C5DB" w14:textId="77777777" w:rsidR="00A2231B" w:rsidRPr="007D5174" w:rsidRDefault="00A2231B" w:rsidP="00A2231B">
      <w:pPr>
        <w:pStyle w:val="ListParagraph"/>
        <w:widowControl/>
        <w:numPr>
          <w:ilvl w:val="0"/>
          <w:numId w:val="2"/>
        </w:numPr>
        <w:autoSpaceDE/>
        <w:autoSpaceDN/>
        <w:ind w:left="360"/>
        <w:contextualSpacing/>
      </w:pPr>
      <w:r w:rsidRPr="007D5174">
        <w:t>Collaborated on a team of 4 classmates that raised $2000 for the Special Olympics through a community concert</w:t>
      </w:r>
    </w:p>
    <w:p w14:paraId="692A3042" w14:textId="77777777" w:rsidR="00A2231B" w:rsidRDefault="00A2231B" w:rsidP="00A2231B">
      <w:pPr>
        <w:pStyle w:val="ListParagraph"/>
        <w:widowControl/>
        <w:numPr>
          <w:ilvl w:val="0"/>
          <w:numId w:val="2"/>
        </w:numPr>
        <w:autoSpaceDE/>
        <w:autoSpaceDN/>
        <w:ind w:left="360"/>
        <w:contextualSpacing/>
        <w:rPr>
          <w:sz w:val="24"/>
          <w:szCs w:val="24"/>
        </w:rPr>
      </w:pPr>
      <w:r w:rsidRPr="007D5174">
        <w:t>Produced a 2-minute highlight video of the event as the group videographer and content editor which required the use of Adobe Premier to edit 2 hours’ worth of content</w:t>
      </w:r>
    </w:p>
    <w:p w14:paraId="128A3BAE" w14:textId="77777777" w:rsidR="00A2231B" w:rsidRDefault="00A2231B" w:rsidP="00A2231B">
      <w:pPr>
        <w:pStyle w:val="BodyText"/>
        <w:spacing w:before="5"/>
        <w:ind w:left="0" w:firstLine="0"/>
        <w:rPr>
          <w:sz w:val="19"/>
        </w:rPr>
      </w:pPr>
    </w:p>
    <w:p w14:paraId="5C2044AC" w14:textId="77777777" w:rsidR="00A2231B" w:rsidRPr="00B64EBB" w:rsidRDefault="00A2231B" w:rsidP="00A2231B">
      <w:pPr>
        <w:pBdr>
          <w:top w:val="single" w:sz="4" w:space="1" w:color="auto"/>
        </w:pBdr>
        <w:rPr>
          <w:b/>
          <w:bCs/>
          <w:sz w:val="24"/>
          <w:szCs w:val="24"/>
        </w:rPr>
      </w:pPr>
      <w:r w:rsidRPr="00B64EBB">
        <w:rPr>
          <w:b/>
          <w:bCs/>
          <w:sz w:val="24"/>
          <w:szCs w:val="24"/>
        </w:rPr>
        <w:t>Relevant Experience:</w:t>
      </w:r>
    </w:p>
    <w:p w14:paraId="5CF758BE" w14:textId="77777777" w:rsidR="00A2231B" w:rsidRPr="00437663" w:rsidRDefault="00A2231B" w:rsidP="00A2231B">
      <w:pPr>
        <w:pBdr>
          <w:top w:val="single" w:sz="4" w:space="1" w:color="auto"/>
        </w:pBdr>
      </w:pPr>
      <w:r w:rsidRPr="00A27F0C">
        <w:rPr>
          <w:b/>
          <w:bCs/>
        </w:rPr>
        <w:t>Student-Athlete, KSU Division 1 Football Team</w:t>
      </w:r>
      <w:r w:rsidRPr="00A27F0C">
        <w:rPr>
          <w:b/>
          <w:bCs/>
        </w:rPr>
        <w:tab/>
      </w:r>
      <w:r w:rsidRPr="00A27F0C">
        <w:rPr>
          <w:b/>
          <w:bCs/>
        </w:rPr>
        <w:tab/>
      </w:r>
      <w:r w:rsidRPr="00437663">
        <w:tab/>
      </w:r>
      <w:r w:rsidRPr="00437663">
        <w:tab/>
      </w:r>
      <w:r>
        <w:tab/>
      </w:r>
      <w:r>
        <w:tab/>
      </w:r>
      <w:r>
        <w:tab/>
        <w:t xml:space="preserve">     </w:t>
      </w:r>
      <w:r w:rsidRPr="00437663">
        <w:t xml:space="preserve">  June 2</w:t>
      </w:r>
      <w:r>
        <w:t xml:space="preserve">0XX </w:t>
      </w:r>
      <w:r w:rsidRPr="00437663">
        <w:t>– Present</w:t>
      </w:r>
    </w:p>
    <w:p w14:paraId="18145E32" w14:textId="77777777" w:rsidR="00A2231B" w:rsidRPr="00437663" w:rsidRDefault="00A2231B" w:rsidP="00A2231B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 w:rsidRPr="00437663">
        <w:t xml:space="preserve">Represent the team by serving on the </w:t>
      </w:r>
      <w:proofErr w:type="gramStart"/>
      <w:r w:rsidRPr="00437663">
        <w:t>Student</w:t>
      </w:r>
      <w:proofErr w:type="gramEnd"/>
      <w:r w:rsidRPr="00437663">
        <w:t>-Athlete Advisory Committee by providing team updates and communicating player concerns to the committee</w:t>
      </w:r>
    </w:p>
    <w:p w14:paraId="606E7097" w14:textId="77777777" w:rsidR="00A2231B" w:rsidRPr="00437663" w:rsidRDefault="00A2231B" w:rsidP="00A2231B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 w:rsidRPr="00437663">
        <w:t>Serve on the 7-player committee for football to communicate player concerns to coaches and ensure a strong team culture by helping get player buy-in into strategies from coaches</w:t>
      </w:r>
    </w:p>
    <w:p w14:paraId="07E23530" w14:textId="77777777" w:rsidR="00A2231B" w:rsidRPr="00437663" w:rsidRDefault="00A2231B" w:rsidP="00A2231B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 w:rsidRPr="00437663">
        <w:t>Execute excellent time management skills by maintaining academic eligibility while balancing 18 hours of practice each week, a full NCAA schedule, 15 hours course load each semester, and holding a part-time job</w:t>
      </w:r>
    </w:p>
    <w:p w14:paraId="0C1F2E3C" w14:textId="77777777" w:rsidR="00A2231B" w:rsidRPr="00437663" w:rsidRDefault="00A2231B" w:rsidP="00A2231B">
      <w:pPr>
        <w:pStyle w:val="ListParagraph"/>
        <w:widowControl/>
        <w:numPr>
          <w:ilvl w:val="0"/>
          <w:numId w:val="3"/>
        </w:numPr>
        <w:autoSpaceDE/>
        <w:autoSpaceDN/>
        <w:ind w:left="360"/>
        <w:contextualSpacing/>
      </w:pPr>
      <w:r w:rsidRPr="00437663">
        <w:t>Successfully apply critical thinking and fast- communication skills to the defensive unit during high-pressure game play situations resulting in 2 Big South Conference Championships</w:t>
      </w:r>
    </w:p>
    <w:p w14:paraId="233D6554" w14:textId="77777777" w:rsidR="00A2231B" w:rsidRDefault="00A2231B" w:rsidP="00A2231B">
      <w:pPr>
        <w:tabs>
          <w:tab w:val="left" w:pos="8370"/>
        </w:tabs>
        <w:spacing w:line="268" w:lineRule="exact"/>
      </w:pPr>
      <w:r>
        <w:rPr>
          <w:b/>
          <w:spacing w:val="-3"/>
        </w:rPr>
        <w:t xml:space="preserve">Counselor, KSU </w:t>
      </w:r>
      <w:r>
        <w:rPr>
          <w:b/>
        </w:rPr>
        <w:t>Football</w:t>
      </w:r>
      <w:r>
        <w:rPr>
          <w:b/>
          <w:spacing w:val="-1"/>
        </w:rPr>
        <w:t xml:space="preserve"> </w:t>
      </w:r>
      <w:r>
        <w:rPr>
          <w:b/>
        </w:rPr>
        <w:t>Camp</w:t>
      </w:r>
      <w:r>
        <w:rPr>
          <w:b/>
          <w:spacing w:val="-5"/>
        </w:rPr>
        <w:t xml:space="preserve"> </w:t>
      </w:r>
      <w:r>
        <w:tab/>
        <w:t>July – August,</w:t>
      </w:r>
      <w:r>
        <w:rPr>
          <w:spacing w:val="-3"/>
        </w:rPr>
        <w:t xml:space="preserve"> </w:t>
      </w:r>
      <w:r>
        <w:t>20XX –</w:t>
      </w:r>
      <w:r>
        <w:rPr>
          <w:spacing w:val="-5"/>
        </w:rPr>
        <w:t xml:space="preserve"> </w:t>
      </w:r>
      <w:r>
        <w:t>20XX</w:t>
      </w:r>
    </w:p>
    <w:p w14:paraId="0564FD78" w14:textId="77777777" w:rsidR="00A2231B" w:rsidRDefault="00A2231B" w:rsidP="00A2231B">
      <w:pPr>
        <w:pStyle w:val="ListParagraph"/>
        <w:numPr>
          <w:ilvl w:val="0"/>
          <w:numId w:val="1"/>
        </w:numPr>
        <w:spacing w:line="279" w:lineRule="exact"/>
        <w:ind w:left="360"/>
      </w:pPr>
      <w:r>
        <w:t>Planned,</w:t>
      </w:r>
      <w:r>
        <w:rPr>
          <w:spacing w:val="-5"/>
        </w:rPr>
        <w:t xml:space="preserve"> </w:t>
      </w:r>
      <w:r>
        <w:t>organized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acilitated</w:t>
      </w:r>
      <w:r>
        <w:rPr>
          <w:spacing w:val="-3"/>
        </w:rPr>
        <w:t xml:space="preserve"> </w:t>
      </w:r>
      <w:r>
        <w:t>daily</w:t>
      </w:r>
      <w:r>
        <w:rPr>
          <w:spacing w:val="-2"/>
        </w:rPr>
        <w:t xml:space="preserve"> </w:t>
      </w:r>
      <w:r>
        <w:t>football</w:t>
      </w:r>
      <w:r>
        <w:rPr>
          <w:spacing w:val="-3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hildren</w:t>
      </w:r>
      <w:r>
        <w:rPr>
          <w:spacing w:val="-3"/>
        </w:rPr>
        <w:t xml:space="preserve"> </w:t>
      </w:r>
      <w:r>
        <w:t>ages</w:t>
      </w:r>
      <w:r>
        <w:rPr>
          <w:spacing w:val="-5"/>
        </w:rPr>
        <w:t xml:space="preserve"> </w:t>
      </w:r>
      <w:r>
        <w:t>7-15</w:t>
      </w:r>
    </w:p>
    <w:p w14:paraId="0E5C8FAE" w14:textId="77777777" w:rsidR="00A2231B" w:rsidRDefault="00A2231B" w:rsidP="00A2231B">
      <w:pPr>
        <w:pStyle w:val="ListParagraph"/>
        <w:numPr>
          <w:ilvl w:val="0"/>
          <w:numId w:val="1"/>
        </w:numPr>
        <w:spacing w:before="1"/>
        <w:ind w:left="360"/>
      </w:pPr>
      <w:r>
        <w:t>Provided</w:t>
      </w:r>
      <w:r>
        <w:rPr>
          <w:spacing w:val="-3"/>
        </w:rPr>
        <w:t xml:space="preserve"> </w:t>
      </w:r>
      <w:r>
        <w:t>instruction</w:t>
      </w:r>
      <w:r>
        <w:rPr>
          <w:spacing w:val="-4"/>
        </w:rPr>
        <w:t xml:space="preserve"> </w:t>
      </w:r>
      <w:r>
        <w:t>during</w:t>
      </w:r>
      <w:r>
        <w:rPr>
          <w:spacing w:val="-2"/>
        </w:rPr>
        <w:t xml:space="preserve"> </w:t>
      </w:r>
      <w:r>
        <w:t>daily</w:t>
      </w:r>
      <w:r>
        <w:rPr>
          <w:spacing w:val="-3"/>
        </w:rPr>
        <w:t xml:space="preserve"> </w:t>
      </w:r>
      <w:r>
        <w:t>morning</w:t>
      </w:r>
      <w:r>
        <w:rPr>
          <w:spacing w:val="-4"/>
        </w:rPr>
        <w:t xml:space="preserve"> </w:t>
      </w:r>
      <w:r>
        <w:t>meetings</w:t>
      </w:r>
    </w:p>
    <w:p w14:paraId="1000CAB3" w14:textId="77777777" w:rsidR="00A2231B" w:rsidRDefault="00A2231B" w:rsidP="00A2231B">
      <w:pPr>
        <w:pStyle w:val="ListParagraph"/>
        <w:numPr>
          <w:ilvl w:val="0"/>
          <w:numId w:val="1"/>
        </w:numPr>
        <w:spacing w:before="1"/>
        <w:ind w:left="360"/>
      </w:pPr>
      <w:r>
        <w:t>Coordinated</w:t>
      </w:r>
      <w:r>
        <w:rPr>
          <w:spacing w:val="-3"/>
        </w:rPr>
        <w:t xml:space="preserve"> </w:t>
      </w:r>
      <w:r>
        <w:t>efforts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amp</w:t>
      </w:r>
      <w:r>
        <w:rPr>
          <w:spacing w:val="-3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velop</w:t>
      </w:r>
      <w:r>
        <w:rPr>
          <w:spacing w:val="-3"/>
        </w:rPr>
        <w:t xml:space="preserve"> </w:t>
      </w:r>
      <w:r>
        <w:t>awards</w:t>
      </w:r>
      <w:r>
        <w:rPr>
          <w:spacing w:val="-2"/>
        </w:rPr>
        <w:t xml:space="preserve"> </w:t>
      </w:r>
      <w:r>
        <w:t>ceremony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ildre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parents</w:t>
      </w:r>
    </w:p>
    <w:p w14:paraId="096CE942" w14:textId="77777777" w:rsidR="00A2231B" w:rsidRDefault="00A2231B" w:rsidP="00A2231B">
      <w:pPr>
        <w:pStyle w:val="BodyText"/>
        <w:pBdr>
          <w:bottom w:val="single" w:sz="4" w:space="1" w:color="auto"/>
        </w:pBdr>
        <w:spacing w:before="4"/>
        <w:ind w:left="0" w:firstLine="0"/>
        <w:rPr>
          <w:sz w:val="19"/>
        </w:rPr>
      </w:pPr>
    </w:p>
    <w:p w14:paraId="323D2D3E" w14:textId="77777777" w:rsidR="00A2231B" w:rsidRPr="00B64EBB" w:rsidRDefault="00A2231B" w:rsidP="00A2231B">
      <w:pPr>
        <w:pStyle w:val="Heading1"/>
        <w:ind w:left="0"/>
      </w:pPr>
      <w:r w:rsidRPr="00B64EBB">
        <w:t>Experience</w:t>
      </w:r>
    </w:p>
    <w:p w14:paraId="6FFD7A10" w14:textId="77777777" w:rsidR="00A2231B" w:rsidRDefault="00A2231B" w:rsidP="00A2231B">
      <w:pPr>
        <w:tabs>
          <w:tab w:val="left" w:pos="8280"/>
        </w:tabs>
        <w:ind w:right="143"/>
      </w:pPr>
      <w:r>
        <w:rPr>
          <w:b/>
        </w:rPr>
        <w:t>Marketing Intern,</w:t>
      </w:r>
      <w:r>
        <w:rPr>
          <w:b/>
          <w:spacing w:val="-4"/>
        </w:rPr>
        <w:t xml:space="preserve"> KSU </w:t>
      </w:r>
      <w:r>
        <w:rPr>
          <w:b/>
        </w:rPr>
        <w:t>Athletic Department</w:t>
      </w:r>
      <w:r>
        <w:rPr>
          <w:b/>
        </w:rPr>
        <w:tab/>
        <w:t xml:space="preserve">        </w:t>
      </w:r>
      <w:r w:rsidRPr="00556DAD">
        <w:rPr>
          <w:bCs/>
        </w:rPr>
        <w:t>May</w:t>
      </w:r>
      <w:r>
        <w:t xml:space="preserve"> 20XX – July 20XX</w:t>
      </w:r>
    </w:p>
    <w:p w14:paraId="6A40B025" w14:textId="77777777" w:rsidR="00A2231B" w:rsidRDefault="00A2231B" w:rsidP="00A2231B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>Communicated with various levels of leaderships within the department</w:t>
      </w:r>
    </w:p>
    <w:p w14:paraId="4EB270DA" w14:textId="77777777" w:rsidR="00A2231B" w:rsidRDefault="00A2231B" w:rsidP="00A2231B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>Researched product prices to stay within assigned budgets</w:t>
      </w:r>
    </w:p>
    <w:p w14:paraId="2EA04D3D" w14:textId="77777777" w:rsidR="00A2231B" w:rsidRDefault="00A2231B" w:rsidP="00A2231B">
      <w:pPr>
        <w:pStyle w:val="ListParagraph"/>
        <w:numPr>
          <w:ilvl w:val="0"/>
          <w:numId w:val="1"/>
        </w:numPr>
        <w:spacing w:before="1" w:line="279" w:lineRule="exact"/>
        <w:ind w:left="360" w:hanging="362"/>
      </w:pPr>
      <w:r>
        <w:t xml:space="preserve">Recruited sororities, </w:t>
      </w:r>
      <w:proofErr w:type="gramStart"/>
      <w:r>
        <w:t>fraternities</w:t>
      </w:r>
      <w:proofErr w:type="gramEnd"/>
      <w:r>
        <w:t xml:space="preserve"> and other student organizations to increase student attendance</w:t>
      </w:r>
    </w:p>
    <w:p w14:paraId="56BFE22B" w14:textId="77777777" w:rsidR="00A2231B" w:rsidRDefault="00A2231B" w:rsidP="00A2231B">
      <w:pPr>
        <w:pStyle w:val="BodyText"/>
        <w:pBdr>
          <w:bottom w:val="single" w:sz="4" w:space="1" w:color="auto"/>
        </w:pBdr>
        <w:spacing w:before="5"/>
        <w:ind w:left="0" w:firstLine="0"/>
        <w:rPr>
          <w:sz w:val="19"/>
        </w:rPr>
      </w:pPr>
    </w:p>
    <w:p w14:paraId="1A5470A1" w14:textId="77777777" w:rsidR="00A2231B" w:rsidRDefault="00A2231B" w:rsidP="00A2231B">
      <w:pPr>
        <w:pStyle w:val="Heading1"/>
        <w:spacing w:line="240" w:lineRule="auto"/>
        <w:ind w:left="0"/>
      </w:pPr>
      <w:r>
        <w:t>Community</w:t>
      </w:r>
      <w:r>
        <w:rPr>
          <w:spacing w:val="-3"/>
        </w:rPr>
        <w:t xml:space="preserve"> </w:t>
      </w:r>
      <w:r>
        <w:t>Involvement</w:t>
      </w:r>
    </w:p>
    <w:p w14:paraId="34717E45" w14:textId="77777777" w:rsidR="00A2231B" w:rsidRDefault="00A2231B" w:rsidP="00A2231B">
      <w:pPr>
        <w:pStyle w:val="ListParagraph"/>
        <w:numPr>
          <w:ilvl w:val="0"/>
          <w:numId w:val="1"/>
        </w:numPr>
        <w:tabs>
          <w:tab w:val="left" w:pos="8640"/>
        </w:tabs>
        <w:ind w:left="360"/>
      </w:pPr>
      <w:r>
        <w:t>Volunteer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Komen</w:t>
      </w:r>
      <w:r>
        <w:rPr>
          <w:spacing w:val="-3"/>
        </w:rPr>
        <w:t xml:space="preserve"> </w:t>
      </w:r>
      <w:r>
        <w:t>Walk</w:t>
      </w:r>
      <w:r>
        <w:rPr>
          <w:spacing w:val="-3"/>
        </w:rPr>
        <w:t xml:space="preserve"> </w:t>
      </w:r>
      <w:r>
        <w:t>for a</w:t>
      </w:r>
      <w:r>
        <w:rPr>
          <w:spacing w:val="-1"/>
        </w:rPr>
        <w:t xml:space="preserve"> </w:t>
      </w:r>
      <w:r>
        <w:t>Cure – Suwannee, GA</w:t>
      </w:r>
      <w:r>
        <w:tab/>
        <w:t>September</w:t>
      </w:r>
      <w:r>
        <w:rPr>
          <w:spacing w:val="-4"/>
        </w:rPr>
        <w:t xml:space="preserve"> </w:t>
      </w:r>
      <w:r>
        <w:t>20XX</w:t>
      </w:r>
      <w:r>
        <w:rPr>
          <w:spacing w:val="-3"/>
        </w:rPr>
        <w:t xml:space="preserve"> </w:t>
      </w:r>
      <w:r>
        <w:t>– 20XX</w:t>
      </w:r>
    </w:p>
    <w:p w14:paraId="0105F63C" w14:textId="77777777" w:rsidR="00A2231B" w:rsidRDefault="00A2231B" w:rsidP="00A2231B">
      <w:pPr>
        <w:pStyle w:val="ListParagraph"/>
        <w:numPr>
          <w:ilvl w:val="0"/>
          <w:numId w:val="1"/>
        </w:numPr>
        <w:tabs>
          <w:tab w:val="left" w:pos="9000"/>
        </w:tabs>
        <w:spacing w:before="1"/>
        <w:ind w:left="360"/>
      </w:pPr>
      <w:r>
        <w:t>Volunteer</w:t>
      </w:r>
      <w:r>
        <w:rPr>
          <w:spacing w:val="-5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Atlanta Humane Society – Atlanta, GA</w:t>
      </w:r>
      <w:r>
        <w:tab/>
        <w:t xml:space="preserve"> March</w:t>
      </w:r>
      <w:r>
        <w:rPr>
          <w:spacing w:val="-4"/>
        </w:rPr>
        <w:t xml:space="preserve"> </w:t>
      </w:r>
      <w:r>
        <w:t>20XX</w:t>
      </w:r>
      <w:r>
        <w:rPr>
          <w:spacing w:val="-2"/>
        </w:rPr>
        <w:t xml:space="preserve"> </w:t>
      </w:r>
      <w:r>
        <w:t>– 20XX</w:t>
      </w:r>
    </w:p>
    <w:p w14:paraId="5CC4151E" w14:textId="77777777" w:rsidR="00A2231B" w:rsidRDefault="00A2231B" w:rsidP="00A2231B">
      <w:pPr>
        <w:pStyle w:val="ListParagraph"/>
        <w:numPr>
          <w:ilvl w:val="0"/>
          <w:numId w:val="1"/>
        </w:numPr>
        <w:tabs>
          <w:tab w:val="left" w:pos="8781"/>
        </w:tabs>
        <w:spacing w:before="1"/>
        <w:ind w:left="360"/>
      </w:pPr>
      <w:r>
        <w:t>American</w:t>
      </w:r>
      <w:r>
        <w:rPr>
          <w:spacing w:val="-4"/>
        </w:rPr>
        <w:t xml:space="preserve"> </w:t>
      </w:r>
      <w:r>
        <w:t>Red</w:t>
      </w:r>
      <w:r>
        <w:rPr>
          <w:spacing w:val="-2"/>
        </w:rPr>
        <w:t xml:space="preserve"> </w:t>
      </w:r>
      <w:r>
        <w:t>Cross</w:t>
      </w:r>
      <w:r>
        <w:rPr>
          <w:spacing w:val="-3"/>
        </w:rPr>
        <w:t xml:space="preserve"> </w:t>
      </w:r>
      <w:r>
        <w:t>Blood</w:t>
      </w:r>
      <w:r>
        <w:rPr>
          <w:spacing w:val="-4"/>
        </w:rPr>
        <w:t xml:space="preserve"> </w:t>
      </w:r>
      <w:r>
        <w:t>Drive Assistant</w:t>
      </w:r>
      <w:r>
        <w:tab/>
      </w:r>
      <w:r>
        <w:tab/>
        <w:t xml:space="preserve">    October</w:t>
      </w:r>
      <w:r>
        <w:rPr>
          <w:spacing w:val="-3"/>
        </w:rPr>
        <w:t xml:space="preserve"> </w:t>
      </w:r>
      <w:r>
        <w:t>20XX</w:t>
      </w:r>
    </w:p>
    <w:p w14:paraId="20C5BA26" w14:textId="7F35AC3E" w:rsidR="00957AC4" w:rsidRPr="00A2231B" w:rsidRDefault="00957AC4" w:rsidP="00A2231B"/>
    <w:sectPr w:rsidR="00957AC4" w:rsidRPr="00A2231B" w:rsidSect="00792EC7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216303"/>
    <w:multiLevelType w:val="hybridMultilevel"/>
    <w:tmpl w:val="A15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7A0C3D"/>
    <w:multiLevelType w:val="hybridMultilevel"/>
    <w:tmpl w:val="6296AD30"/>
    <w:lvl w:ilvl="0" w:tplc="BAC4A7FA">
      <w:numFmt w:val="bullet"/>
      <w:lvlText w:val=""/>
      <w:lvlJc w:val="left"/>
      <w:pPr>
        <w:ind w:left="3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CA45666">
      <w:numFmt w:val="bullet"/>
      <w:lvlText w:val="•"/>
      <w:lvlJc w:val="left"/>
      <w:pPr>
        <w:ind w:left="1383" w:hanging="361"/>
      </w:pPr>
      <w:rPr>
        <w:rFonts w:hint="default"/>
        <w:lang w:val="en-US" w:eastAsia="en-US" w:bidi="ar-SA"/>
      </w:rPr>
    </w:lvl>
    <w:lvl w:ilvl="2" w:tplc="E038707A">
      <w:numFmt w:val="bullet"/>
      <w:lvlText w:val="•"/>
      <w:lvlJc w:val="left"/>
      <w:pPr>
        <w:ind w:left="2405" w:hanging="361"/>
      </w:pPr>
      <w:rPr>
        <w:rFonts w:hint="default"/>
        <w:lang w:val="en-US" w:eastAsia="en-US" w:bidi="ar-SA"/>
      </w:rPr>
    </w:lvl>
    <w:lvl w:ilvl="3" w:tplc="89C274E0">
      <w:numFmt w:val="bullet"/>
      <w:lvlText w:val="•"/>
      <w:lvlJc w:val="left"/>
      <w:pPr>
        <w:ind w:left="3427" w:hanging="361"/>
      </w:pPr>
      <w:rPr>
        <w:rFonts w:hint="default"/>
        <w:lang w:val="en-US" w:eastAsia="en-US" w:bidi="ar-SA"/>
      </w:rPr>
    </w:lvl>
    <w:lvl w:ilvl="4" w:tplc="1F7A0AEA">
      <w:numFmt w:val="bullet"/>
      <w:lvlText w:val="•"/>
      <w:lvlJc w:val="left"/>
      <w:pPr>
        <w:ind w:left="4449" w:hanging="361"/>
      </w:pPr>
      <w:rPr>
        <w:rFonts w:hint="default"/>
        <w:lang w:val="en-US" w:eastAsia="en-US" w:bidi="ar-SA"/>
      </w:rPr>
    </w:lvl>
    <w:lvl w:ilvl="5" w:tplc="0E4CE66E">
      <w:numFmt w:val="bullet"/>
      <w:lvlText w:val="•"/>
      <w:lvlJc w:val="left"/>
      <w:pPr>
        <w:ind w:left="5471" w:hanging="361"/>
      </w:pPr>
      <w:rPr>
        <w:rFonts w:hint="default"/>
        <w:lang w:val="en-US" w:eastAsia="en-US" w:bidi="ar-SA"/>
      </w:rPr>
    </w:lvl>
    <w:lvl w:ilvl="6" w:tplc="97D66748">
      <w:numFmt w:val="bullet"/>
      <w:lvlText w:val="•"/>
      <w:lvlJc w:val="left"/>
      <w:pPr>
        <w:ind w:left="6493" w:hanging="361"/>
      </w:pPr>
      <w:rPr>
        <w:rFonts w:hint="default"/>
        <w:lang w:val="en-US" w:eastAsia="en-US" w:bidi="ar-SA"/>
      </w:rPr>
    </w:lvl>
    <w:lvl w:ilvl="7" w:tplc="A6081C66">
      <w:numFmt w:val="bullet"/>
      <w:lvlText w:val="•"/>
      <w:lvlJc w:val="left"/>
      <w:pPr>
        <w:ind w:left="7515" w:hanging="361"/>
      </w:pPr>
      <w:rPr>
        <w:rFonts w:hint="default"/>
        <w:lang w:val="en-US" w:eastAsia="en-US" w:bidi="ar-SA"/>
      </w:rPr>
    </w:lvl>
    <w:lvl w:ilvl="8" w:tplc="FB42B028">
      <w:numFmt w:val="bullet"/>
      <w:lvlText w:val="•"/>
      <w:lvlJc w:val="left"/>
      <w:pPr>
        <w:ind w:left="8537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690A7DC0"/>
    <w:multiLevelType w:val="hybridMultilevel"/>
    <w:tmpl w:val="23AE3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I2NzI1BHKMTZV0lIJTi4sz8/NACkxqAZVLAaksAAAA"/>
  </w:docVars>
  <w:rsids>
    <w:rsidRoot w:val="00957AC4"/>
    <w:rsid w:val="000A73D6"/>
    <w:rsid w:val="000E0776"/>
    <w:rsid w:val="00101314"/>
    <w:rsid w:val="003763E2"/>
    <w:rsid w:val="003B7D05"/>
    <w:rsid w:val="00437663"/>
    <w:rsid w:val="00556DAD"/>
    <w:rsid w:val="006E2B1A"/>
    <w:rsid w:val="006E6376"/>
    <w:rsid w:val="00792EC7"/>
    <w:rsid w:val="007D5174"/>
    <w:rsid w:val="008116D7"/>
    <w:rsid w:val="00871D14"/>
    <w:rsid w:val="00920F5C"/>
    <w:rsid w:val="00957AC4"/>
    <w:rsid w:val="009757ED"/>
    <w:rsid w:val="00993CC2"/>
    <w:rsid w:val="00A165EF"/>
    <w:rsid w:val="00A2231B"/>
    <w:rsid w:val="00A27F0C"/>
    <w:rsid w:val="00A75F30"/>
    <w:rsid w:val="00AA5AF7"/>
    <w:rsid w:val="00B52A36"/>
    <w:rsid w:val="00B64EBB"/>
    <w:rsid w:val="00B939B1"/>
    <w:rsid w:val="00DE75DA"/>
    <w:rsid w:val="00E54E1F"/>
    <w:rsid w:val="00E92302"/>
    <w:rsid w:val="00EE06DB"/>
    <w:rsid w:val="00FE1A50"/>
    <w:rsid w:val="00FE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5B9F4"/>
  <w15:docId w15:val="{1B84C8AA-4851-44A4-8211-B09287DE4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1" w:line="293" w:lineRule="exact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1"/>
    </w:pPr>
  </w:style>
  <w:style w:type="paragraph" w:styleId="Title">
    <w:name w:val="Title"/>
    <w:basedOn w:val="Normal"/>
    <w:uiPriority w:val="10"/>
    <w:qFormat/>
    <w:pPr>
      <w:spacing w:before="1"/>
      <w:ind w:left="1851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75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F30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5F3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udentathlet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92</Words>
  <Characters>2235</Characters>
  <Application>Microsoft Office Word</Application>
  <DocSecurity>0</DocSecurity>
  <Lines>18</Lines>
  <Paragraphs>5</Paragraphs>
  <ScaleCrop>false</ScaleCrop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sume Student Athlete</dc:title>
  <dc:creator>Dejter, Megan*</dc:creator>
  <cp:lastModifiedBy>Megan Stoltzfus</cp:lastModifiedBy>
  <cp:revision>9</cp:revision>
  <dcterms:created xsi:type="dcterms:W3CDTF">2021-09-18T16:45:00Z</dcterms:created>
  <dcterms:modified xsi:type="dcterms:W3CDTF">2021-11-1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9-18T00:00:00Z</vt:filetime>
  </property>
</Properties>
</file>